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F2EC0" w14:textId="26645482" w:rsidR="00065765" w:rsidRDefault="002F0DB4">
      <w:r>
        <w:t>This is my test file</w:t>
      </w:r>
    </w:p>
    <w:p w14:paraId="720AB420" w14:textId="5A7743A4" w:rsidR="002F0DB4" w:rsidRDefault="002F0DB4" w:rsidP="002F0DB4">
      <w:r>
        <w:t>Hope to have it done as soon as possible!</w:t>
      </w:r>
    </w:p>
    <w:sectPr w:rsidR="002F0D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0MDAwM7cwMLYwMDdR0lEKTi0uzszPAykwrAUAp2+1rCwAAAA="/>
  </w:docVars>
  <w:rsids>
    <w:rsidRoot w:val="002044EA"/>
    <w:rsid w:val="00065765"/>
    <w:rsid w:val="002044EA"/>
    <w:rsid w:val="002F0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428E8"/>
  <w15:chartTrackingRefBased/>
  <w15:docId w15:val="{B4A7353C-CF57-4131-A400-ED6AEBACC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an liu</dc:creator>
  <cp:keywords/>
  <dc:description/>
  <cp:lastModifiedBy>yilian liu</cp:lastModifiedBy>
  <cp:revision>2</cp:revision>
  <dcterms:created xsi:type="dcterms:W3CDTF">2022-07-22T16:14:00Z</dcterms:created>
  <dcterms:modified xsi:type="dcterms:W3CDTF">2022-07-22T16:14:00Z</dcterms:modified>
</cp:coreProperties>
</file>